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2F9" w:rsidRPr="00F67E7A" w:rsidRDefault="00505B7C" w:rsidP="00F67E7A">
      <w:pPr>
        <w:spacing w:after="0" w:line="240" w:lineRule="auto"/>
        <w:jc w:val="center"/>
        <w:rPr>
          <w:rFonts w:eastAsia="Meiryo" w:cstheme="minorHAnsi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8710</wp:posOffset>
            </wp:positionH>
            <wp:positionV relativeFrom="paragraph">
              <wp:posOffset>-593678</wp:posOffset>
            </wp:positionV>
            <wp:extent cx="1158849" cy="1173708"/>
            <wp:effectExtent l="0" t="0" r="381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964" cy="119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7E7A" w:rsidRPr="00F67E7A">
        <w:rPr>
          <w:rFonts w:eastAsia="Meiryo" w:cstheme="minorHAnsi"/>
          <w:b/>
          <w:sz w:val="28"/>
          <w:szCs w:val="28"/>
        </w:rPr>
        <w:t>Survey</w:t>
      </w:r>
      <w:r w:rsidR="00F67E7A">
        <w:rPr>
          <w:rFonts w:eastAsia="Meiryo" w:cstheme="minorHAnsi"/>
          <w:b/>
          <w:sz w:val="28"/>
          <w:szCs w:val="28"/>
        </w:rPr>
        <w:t xml:space="preserve"> for the City of El Centro</w:t>
      </w:r>
    </w:p>
    <w:p w:rsidR="000942F9" w:rsidRPr="00F67E7A" w:rsidRDefault="00F67E7A" w:rsidP="00F67E7A">
      <w:pPr>
        <w:spacing w:after="0" w:line="240" w:lineRule="auto"/>
        <w:jc w:val="center"/>
        <w:rPr>
          <w:rFonts w:eastAsia="Meiryo" w:cstheme="minorHAnsi"/>
          <w:b/>
          <w:sz w:val="28"/>
          <w:szCs w:val="28"/>
        </w:rPr>
      </w:pPr>
      <w:r w:rsidRPr="00F67E7A">
        <w:rPr>
          <w:rFonts w:eastAsia="Meiryo" w:cstheme="minorHAnsi"/>
          <w:b/>
          <w:sz w:val="28"/>
          <w:szCs w:val="28"/>
        </w:rPr>
        <w:t>Program</w:t>
      </w:r>
      <w:r>
        <w:rPr>
          <w:rFonts w:eastAsia="Meiryo" w:cstheme="minorHAnsi"/>
          <w:b/>
          <w:sz w:val="28"/>
          <w:szCs w:val="28"/>
        </w:rPr>
        <w:t xml:space="preserve"> and Facility Users</w:t>
      </w:r>
    </w:p>
    <w:p w:rsidR="000942F9" w:rsidRPr="00C4692B" w:rsidRDefault="000942F9" w:rsidP="000942F9">
      <w:pPr>
        <w:spacing w:after="0" w:line="240" w:lineRule="auto"/>
        <w:jc w:val="center"/>
        <w:rPr>
          <w:rFonts w:eastAsia="Meiryo" w:cstheme="minorHAnsi"/>
          <w:b/>
          <w:sz w:val="24"/>
          <w:szCs w:val="24"/>
          <w:u w:val="single"/>
        </w:rPr>
      </w:pPr>
    </w:p>
    <w:p w:rsidR="000942F9" w:rsidRPr="00C4692B" w:rsidRDefault="000942F9" w:rsidP="000942F9">
      <w:pPr>
        <w:spacing w:after="12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The City of El Centro is seeking input from agencies, organizations, and individuals with </w:t>
      </w:r>
      <w:bookmarkStart w:id="0" w:name="_GoBack"/>
      <w:bookmarkEnd w:id="0"/>
      <w:r w:rsidRPr="00C4692B">
        <w:rPr>
          <w:rFonts w:eastAsia="Meiryo" w:cstheme="minorHAnsi"/>
          <w:sz w:val="24"/>
          <w:szCs w:val="24"/>
        </w:rPr>
        <w:t>disabilities to help the City of El Centro enhance accessibility to its facilities, programs, services, and events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First Name (Optional)</w:t>
      </w:r>
      <w:r w:rsidRPr="00C4692B">
        <w:rPr>
          <w:rFonts w:eastAsia="Meiryo" w:cstheme="minorHAnsi"/>
          <w:sz w:val="24"/>
          <w:szCs w:val="24"/>
        </w:rPr>
        <w:tab/>
      </w:r>
      <w:r w:rsidRPr="00C4692B">
        <w:rPr>
          <w:rFonts w:eastAsia="Meiryo" w:cstheme="minorHAnsi"/>
          <w:sz w:val="24"/>
          <w:szCs w:val="24"/>
        </w:rPr>
        <w:tab/>
      </w:r>
      <w:r w:rsidRPr="00C4692B">
        <w:rPr>
          <w:rFonts w:eastAsia="Meiryo" w:cstheme="minorHAnsi"/>
          <w:sz w:val="24"/>
          <w:szCs w:val="24"/>
        </w:rPr>
        <w:tab/>
        <w:t>Last Name (Optional)</w:t>
      </w:r>
      <w:r w:rsidRPr="00C4692B">
        <w:rPr>
          <w:rFonts w:eastAsia="Meiryo" w:cstheme="minorHAnsi"/>
          <w:sz w:val="24"/>
          <w:szCs w:val="24"/>
        </w:rPr>
        <w:tab/>
      </w:r>
      <w:r w:rsidRPr="00C4692B">
        <w:rPr>
          <w:rFonts w:eastAsia="Meiryo" w:cstheme="minorHAnsi"/>
          <w:sz w:val="24"/>
          <w:szCs w:val="24"/>
        </w:rPr>
        <w:tab/>
      </w:r>
      <w:r w:rsidRPr="00C4692B">
        <w:rPr>
          <w:rFonts w:eastAsia="Meiryo" w:cstheme="minorHAnsi"/>
          <w:sz w:val="24"/>
          <w:szCs w:val="24"/>
        </w:rPr>
        <w:tab/>
        <w:t>Date (Optional)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</w:t>
      </w:r>
      <w:r w:rsidR="00C4692B" w:rsidRPr="00C4692B">
        <w:rPr>
          <w:rFonts w:eastAsia="Meiryo" w:cstheme="minorHAnsi"/>
          <w:sz w:val="24"/>
          <w:szCs w:val="24"/>
        </w:rPr>
        <w:t xml:space="preserve">         ______________</w:t>
      </w:r>
      <w:r w:rsidRPr="00C4692B">
        <w:rPr>
          <w:rFonts w:eastAsia="Meiryo" w:cstheme="minorHAnsi"/>
          <w:sz w:val="24"/>
          <w:szCs w:val="24"/>
        </w:rPr>
        <w:t>_______________</w:t>
      </w:r>
      <w:r w:rsidR="00C4692B" w:rsidRPr="00C4692B">
        <w:rPr>
          <w:rFonts w:eastAsia="Meiryo" w:cstheme="minorHAnsi"/>
          <w:sz w:val="24"/>
          <w:szCs w:val="24"/>
        </w:rPr>
        <w:t xml:space="preserve">        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Address (Optional)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Phone (Optional)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E-mail address (Optional)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__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Name of City of El Centro facility or location, or type of program or service for which you are providing input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__</w:t>
      </w:r>
    </w:p>
    <w:p w:rsidR="000942F9" w:rsidRPr="00C4692B" w:rsidRDefault="000942F9" w:rsidP="00505B7C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What is your relationship to the City of El Centro?  (check all that apply)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Resident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Visitor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Contractor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Employee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Participant of a Program, Service or Activity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Other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other, please describe.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  <w:u w:val="single"/>
        </w:rPr>
      </w:pPr>
      <w:r w:rsidRPr="00C4692B">
        <w:rPr>
          <w:rFonts w:eastAsia="Meiryo" w:cstheme="minorHAnsi"/>
          <w:sz w:val="24"/>
          <w:szCs w:val="24"/>
          <w:u w:val="single"/>
        </w:rPr>
        <w:t xml:space="preserve"> </w:t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</w:p>
    <w:p w:rsidR="000942F9" w:rsidRPr="00C4692B" w:rsidRDefault="000942F9" w:rsidP="00F67E7A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Check all programs, service, or activities in which you participate at the facility, site, or location.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Class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Recreation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Meeting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Sporting Event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Seminar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Work (Volunteer)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Work (Employee)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Other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  <w:u w:val="single"/>
        </w:rPr>
      </w:pPr>
      <w:r w:rsidRPr="00C4692B">
        <w:rPr>
          <w:rFonts w:eastAsia="Meiryo" w:cstheme="minorHAnsi"/>
          <w:sz w:val="24"/>
          <w:szCs w:val="24"/>
        </w:rPr>
        <w:t>If other, please describe.</w:t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  <w:r w:rsidRPr="00C4692B">
        <w:rPr>
          <w:rFonts w:eastAsia="Meiryo" w:cstheme="minorHAnsi"/>
          <w:sz w:val="24"/>
          <w:szCs w:val="24"/>
          <w:u w:val="single"/>
        </w:rPr>
        <w:tab/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lastRenderedPageBreak/>
        <w:t>Do you know who to contact if you need assistance, have a concern or compliant, or need an accommodation to access a facility, service or event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If yes, </w:t>
      </w:r>
      <w:proofErr w:type="gramStart"/>
      <w:r w:rsidRPr="00C4692B">
        <w:rPr>
          <w:rFonts w:eastAsia="Meiryo" w:cstheme="minorHAnsi"/>
          <w:sz w:val="24"/>
          <w:szCs w:val="24"/>
        </w:rPr>
        <w:t>who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would you contact?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keepNext/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Have you ever requested an accommodation for a disability from the City of El Centro?</w:t>
      </w:r>
    </w:p>
    <w:p w:rsidR="000942F9" w:rsidRPr="00C4692B" w:rsidRDefault="000942F9" w:rsidP="000942F9">
      <w:pPr>
        <w:keepNext/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F67E7A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If an accommodation </w:t>
      </w:r>
      <w:proofErr w:type="gramStart"/>
      <w:r w:rsidRPr="00C4692B">
        <w:rPr>
          <w:rFonts w:eastAsia="Meiryo" w:cstheme="minorHAnsi"/>
          <w:sz w:val="24"/>
          <w:szCs w:val="24"/>
        </w:rPr>
        <w:t>was requested</w:t>
      </w:r>
      <w:proofErr w:type="gramEnd"/>
      <w:r w:rsidRPr="00C4692B">
        <w:rPr>
          <w:rFonts w:eastAsia="Meiryo" w:cstheme="minorHAnsi"/>
          <w:sz w:val="24"/>
          <w:szCs w:val="24"/>
        </w:rPr>
        <w:t>, was your accommodation made by the City of El Centro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If yes, what accommodations </w:t>
      </w:r>
      <w:proofErr w:type="gramStart"/>
      <w:r w:rsidRPr="00C4692B">
        <w:rPr>
          <w:rFonts w:eastAsia="Meiryo" w:cstheme="minorHAnsi"/>
          <w:sz w:val="24"/>
          <w:szCs w:val="24"/>
        </w:rPr>
        <w:t>were made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?  If no, </w:t>
      </w:r>
      <w:proofErr w:type="gramStart"/>
      <w:r w:rsidRPr="00C4692B">
        <w:rPr>
          <w:rFonts w:eastAsia="Meiryo" w:cstheme="minorHAnsi"/>
          <w:sz w:val="24"/>
          <w:szCs w:val="24"/>
        </w:rPr>
        <w:t>were you given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 reason why it was not provided?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F67E7A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Have you experienced any barriers, </w:t>
      </w:r>
      <w:proofErr w:type="spellStart"/>
      <w:r w:rsidRPr="00C4692B">
        <w:rPr>
          <w:rFonts w:eastAsia="Meiryo" w:cstheme="minorHAnsi"/>
          <w:sz w:val="24"/>
          <w:szCs w:val="24"/>
        </w:rPr>
        <w:t>nonaccessible</w:t>
      </w:r>
      <w:proofErr w:type="spellEnd"/>
      <w:r w:rsidRPr="00C4692B">
        <w:rPr>
          <w:rFonts w:eastAsia="Meiryo" w:cstheme="minorHAnsi"/>
          <w:sz w:val="24"/>
          <w:szCs w:val="24"/>
        </w:rPr>
        <w:t xml:space="preserve"> areas, or </w:t>
      </w:r>
      <w:proofErr w:type="spellStart"/>
      <w:r w:rsidRPr="00C4692B">
        <w:rPr>
          <w:rFonts w:eastAsia="Meiryo" w:cstheme="minorHAnsi"/>
          <w:sz w:val="24"/>
          <w:szCs w:val="24"/>
        </w:rPr>
        <w:t>nonaccessible</w:t>
      </w:r>
      <w:proofErr w:type="spellEnd"/>
      <w:r w:rsidRPr="00C4692B">
        <w:rPr>
          <w:rFonts w:eastAsia="Meiryo" w:cstheme="minorHAnsi"/>
          <w:sz w:val="24"/>
          <w:szCs w:val="24"/>
        </w:rPr>
        <w:t xml:space="preserve"> programs?  (Examples:  no accessible parking spaces, difficulty reaching an accessible entrance, steep ramps, uneven sidewalks, need for assistive listening device, large print, etc.)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yes, 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Have you attended any special events in the City of El Centro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yes, did you encounter any barriers to accessibility?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proofErr w:type="gramStart"/>
      <w:r w:rsidRPr="00C4692B">
        <w:rPr>
          <w:rFonts w:eastAsia="Meiryo" w:cstheme="minorHAnsi"/>
          <w:sz w:val="24"/>
          <w:szCs w:val="24"/>
        </w:rPr>
        <w:lastRenderedPageBreak/>
        <w:t>Is accessible seating provided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for individuals with disabilities at meetings, classes, programs, etc. held at the facility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no, 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Are you aware of any programs, service or activities that are not accessible to individuals with disabilities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yes, 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Are you aware of any areas or elements of the facility that are not accessible to individuals with disabilities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yes, 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proofErr w:type="gramStart"/>
      <w:r w:rsidRPr="00C4692B">
        <w:rPr>
          <w:rFonts w:eastAsia="Meiryo" w:cstheme="minorHAnsi"/>
          <w:sz w:val="24"/>
          <w:szCs w:val="24"/>
        </w:rPr>
        <w:t>Is information provided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regarding accommodations, auxiliary aids (such as assistive listening systems, interpreters, alternate formats, specialized equipment, or assisted services, etc.?)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s there adequate directional and informational signage provided at the facility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lastRenderedPageBreak/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no, please describe.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you have requested auxiliary aids, an interpreter or specialized equipment, was your request accommodated?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If no, please describe.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</w:t>
      </w:r>
    </w:p>
    <w:p w:rsidR="000942F9" w:rsidRPr="00C4692B" w:rsidRDefault="000942F9" w:rsidP="000942F9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 xml:space="preserve">Has the attitude of the staff of the City of El Centro towards you or someone you know with a disability been generally helpful, supportive, positive and proactive in solving accessibility issues? 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Yes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No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No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applicable</w:t>
      </w:r>
    </w:p>
    <w:p w:rsidR="000942F9" w:rsidRPr="00C4692B" w:rsidRDefault="000942F9" w:rsidP="00505B7C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ascii="Segoe UI Symbol" w:eastAsia="Meiryo" w:hAnsi="Segoe UI Symbol" w:cs="Segoe UI Symbol"/>
          <w:sz w:val="24"/>
          <w:szCs w:val="24"/>
        </w:rPr>
        <w:t>☐</w:t>
      </w:r>
      <w:r w:rsidRPr="00C4692B">
        <w:rPr>
          <w:rFonts w:eastAsia="Meiryo" w:cstheme="minorHAnsi"/>
          <w:sz w:val="24"/>
          <w:szCs w:val="24"/>
        </w:rPr>
        <w:t xml:space="preserve"> </w:t>
      </w:r>
      <w:proofErr w:type="gramStart"/>
      <w:r w:rsidRPr="00C4692B">
        <w:rPr>
          <w:rFonts w:eastAsia="Meiryo" w:cstheme="minorHAnsi"/>
          <w:sz w:val="24"/>
          <w:szCs w:val="24"/>
        </w:rPr>
        <w:t>Don’t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know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Please describe.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F67E7A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Other comments: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</w:t>
      </w:r>
    </w:p>
    <w:p w:rsidR="000942F9" w:rsidRPr="00C4692B" w:rsidRDefault="000942F9" w:rsidP="00F67E7A">
      <w:pPr>
        <w:numPr>
          <w:ilvl w:val="0"/>
          <w:numId w:val="1"/>
        </w:num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What do you feel is the highest priority for accessibility in the City of El Centro Accessibility Plan?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F67E7A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36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t>____________________________________________________</w:t>
      </w:r>
      <w:r w:rsidR="00C4692B" w:rsidRPr="00C4692B">
        <w:rPr>
          <w:rFonts w:eastAsia="Meiryo" w:cstheme="minorHAnsi"/>
          <w:sz w:val="24"/>
          <w:szCs w:val="24"/>
        </w:rPr>
        <w:t>__________________________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  <w:r w:rsidRPr="00C4692B">
        <w:rPr>
          <w:rFonts w:eastAsia="Meiryo" w:cstheme="minorHAnsi"/>
          <w:sz w:val="24"/>
          <w:szCs w:val="24"/>
        </w:rPr>
        <w:lastRenderedPageBreak/>
        <w:t xml:space="preserve">Additional copies of the survey, in hard copy or electronic format, </w:t>
      </w:r>
      <w:proofErr w:type="gramStart"/>
      <w:r w:rsidRPr="00C4692B">
        <w:rPr>
          <w:rFonts w:eastAsia="Meiryo" w:cstheme="minorHAnsi"/>
          <w:sz w:val="24"/>
          <w:szCs w:val="24"/>
        </w:rPr>
        <w:t>can be obtained</w:t>
      </w:r>
      <w:proofErr w:type="gramEnd"/>
      <w:r w:rsidRPr="00C4692B">
        <w:rPr>
          <w:rFonts w:eastAsia="Meiryo" w:cstheme="minorHAnsi"/>
          <w:sz w:val="24"/>
          <w:szCs w:val="24"/>
        </w:rPr>
        <w:t xml:space="preserve"> from Disability Access Consultants, LLC (DAC) by calling 530-533-3000 or by sending an email request to </w:t>
      </w:r>
      <w:hyperlink r:id="rId9" w:history="1">
        <w:r w:rsidRPr="00C4692B">
          <w:rPr>
            <w:rFonts w:eastAsia="Meiryo" w:cstheme="minorHAnsi"/>
            <w:color w:val="0D2E46"/>
            <w:sz w:val="24"/>
            <w:szCs w:val="24"/>
            <w:u w:val="single"/>
          </w:rPr>
          <w:t>bthorpe@dac-corp.com</w:t>
        </w:r>
      </w:hyperlink>
      <w:r w:rsidRPr="00C4692B">
        <w:rPr>
          <w:rFonts w:eastAsia="Meiryo" w:cstheme="minorHAnsi"/>
          <w:sz w:val="24"/>
          <w:szCs w:val="24"/>
        </w:rPr>
        <w:t>.</w:t>
      </w:r>
    </w:p>
    <w:p w:rsidR="000942F9" w:rsidRPr="00C4692B" w:rsidRDefault="000942F9" w:rsidP="000942F9">
      <w:pPr>
        <w:spacing w:after="0" w:line="240" w:lineRule="auto"/>
        <w:jc w:val="both"/>
        <w:rPr>
          <w:rFonts w:eastAsia="Meiryo" w:cstheme="minorHAnsi"/>
          <w:sz w:val="24"/>
          <w:szCs w:val="24"/>
        </w:rPr>
      </w:pPr>
    </w:p>
    <w:p w:rsidR="000942F9" w:rsidRPr="00F67E7A" w:rsidRDefault="00F77B3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 xml:space="preserve">Please return this survey </w:t>
      </w:r>
      <w:proofErr w:type="gramStart"/>
      <w:r w:rsidR="000942F9" w:rsidRPr="00F67E7A">
        <w:rPr>
          <w:rFonts w:eastAsia="Meiryo" w:cstheme="minorHAnsi"/>
          <w:b/>
          <w:sz w:val="24"/>
          <w:szCs w:val="24"/>
        </w:rPr>
        <w:t>to</w:t>
      </w:r>
      <w:proofErr w:type="gramEnd"/>
      <w:r w:rsidR="000942F9" w:rsidRPr="00F67E7A">
        <w:rPr>
          <w:rFonts w:eastAsia="Meiryo" w:cstheme="minorHAnsi"/>
          <w:b/>
          <w:sz w:val="24"/>
          <w:szCs w:val="24"/>
        </w:rPr>
        <w:t>: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Frank Soto, ADA/504 Coordinator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City of El Centro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1275 W. Main St.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El Centro, CA 92243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Phone:  (760) 337-4508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 xml:space="preserve">By email to fsoto@cityofelcentro.org 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 xml:space="preserve">You may also return the completed survey </w:t>
      </w:r>
      <w:proofErr w:type="gramStart"/>
      <w:r w:rsidRPr="00F67E7A">
        <w:rPr>
          <w:rFonts w:eastAsia="Meiryo" w:cstheme="minorHAnsi"/>
          <w:b/>
          <w:sz w:val="24"/>
          <w:szCs w:val="24"/>
        </w:rPr>
        <w:t>to</w:t>
      </w:r>
      <w:proofErr w:type="gramEnd"/>
      <w:r w:rsidRPr="00F67E7A">
        <w:rPr>
          <w:rFonts w:eastAsia="Meiryo" w:cstheme="minorHAnsi"/>
          <w:b/>
          <w:sz w:val="24"/>
          <w:szCs w:val="24"/>
        </w:rPr>
        <w:t>: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Barbara Thorpe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Disability Access Consultants. LLC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2862 Olive Highway, Suite D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 xml:space="preserve">Oroville, CA  95966 </w:t>
      </w:r>
    </w:p>
    <w:p w:rsidR="000942F9" w:rsidRPr="00F67E7A" w:rsidRDefault="000942F9" w:rsidP="000942F9">
      <w:pPr>
        <w:spacing w:after="0" w:line="24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 xml:space="preserve">By email to </w:t>
      </w:r>
      <w:hyperlink r:id="rId10" w:history="1">
        <w:r w:rsidRPr="00F67E7A">
          <w:rPr>
            <w:rFonts w:eastAsia="Meiryo" w:cstheme="minorHAnsi"/>
            <w:b/>
            <w:color w:val="0D2E46"/>
            <w:sz w:val="24"/>
            <w:szCs w:val="24"/>
            <w:u w:val="single"/>
          </w:rPr>
          <w:t>bthorpe@dac-corp.com</w:t>
        </w:r>
      </w:hyperlink>
    </w:p>
    <w:p w:rsidR="000942F9" w:rsidRPr="00F67E7A" w:rsidRDefault="000942F9" w:rsidP="000942F9">
      <w:pPr>
        <w:spacing w:after="0" w:line="360" w:lineRule="auto"/>
        <w:jc w:val="both"/>
        <w:rPr>
          <w:rFonts w:eastAsia="Meiryo" w:cstheme="minorHAnsi"/>
          <w:b/>
          <w:sz w:val="24"/>
          <w:szCs w:val="24"/>
        </w:rPr>
      </w:pPr>
      <w:r w:rsidRPr="00F67E7A">
        <w:rPr>
          <w:rFonts w:eastAsia="Meiryo" w:cstheme="minorHAnsi"/>
          <w:b/>
          <w:sz w:val="24"/>
          <w:szCs w:val="24"/>
        </w:rPr>
        <w:t>Thank you for your input!</w:t>
      </w:r>
    </w:p>
    <w:p w:rsidR="0080339A" w:rsidRPr="00F67E7A" w:rsidRDefault="0080339A">
      <w:pPr>
        <w:rPr>
          <w:rFonts w:cstheme="minorHAnsi"/>
          <w:b/>
          <w:sz w:val="24"/>
          <w:szCs w:val="24"/>
        </w:rPr>
      </w:pPr>
    </w:p>
    <w:sectPr w:rsidR="0080339A" w:rsidRPr="00F67E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9A7" w:rsidRDefault="00CE49A7" w:rsidP="00981B27">
      <w:pPr>
        <w:spacing w:after="0" w:line="240" w:lineRule="auto"/>
      </w:pPr>
      <w:r>
        <w:separator/>
      </w:r>
    </w:p>
  </w:endnote>
  <w:endnote w:type="continuationSeparator" w:id="0">
    <w:p w:rsidR="00CE49A7" w:rsidRDefault="00CE49A7" w:rsidP="00981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Footer"/>
    </w:pPr>
    <w:r>
      <w:t>6/27/20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9A7" w:rsidRDefault="00CE49A7" w:rsidP="00981B27">
      <w:pPr>
        <w:spacing w:after="0" w:line="240" w:lineRule="auto"/>
      </w:pPr>
      <w:r>
        <w:separator/>
      </w:r>
    </w:p>
  </w:footnote>
  <w:footnote w:type="continuationSeparator" w:id="0">
    <w:p w:rsidR="00CE49A7" w:rsidRDefault="00CE49A7" w:rsidP="00981B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B7C" w:rsidRDefault="00505B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F70A5E"/>
    <w:multiLevelType w:val="hybridMultilevel"/>
    <w:tmpl w:val="8188BDAA"/>
    <w:lvl w:ilvl="0" w:tplc="9EF0FBB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DQ3MDU2MzU0MTFU0lEKTi0uzszPAykwqgUA3ucgciwAAAA="/>
  </w:docVars>
  <w:rsids>
    <w:rsidRoot w:val="000942F9"/>
    <w:rsid w:val="000942F9"/>
    <w:rsid w:val="003C1C56"/>
    <w:rsid w:val="00400830"/>
    <w:rsid w:val="00451E1B"/>
    <w:rsid w:val="00505B7C"/>
    <w:rsid w:val="0080339A"/>
    <w:rsid w:val="00981B27"/>
    <w:rsid w:val="00C4692B"/>
    <w:rsid w:val="00C962FB"/>
    <w:rsid w:val="00CE49A7"/>
    <w:rsid w:val="00F67E7A"/>
    <w:rsid w:val="00F7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23E6E"/>
  <w15:chartTrackingRefBased/>
  <w15:docId w15:val="{C54D8FD6-5999-46FD-8140-E3ED24B21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42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B27"/>
  </w:style>
  <w:style w:type="paragraph" w:styleId="Footer">
    <w:name w:val="footer"/>
    <w:basedOn w:val="Normal"/>
    <w:link w:val="FooterChar"/>
    <w:uiPriority w:val="99"/>
    <w:unhideWhenUsed/>
    <w:rsid w:val="00981B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B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bthorpe@dac-corp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thorpe@dac-corp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91341-09F8-4166-8F03-1ECF973DA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101</Words>
  <Characters>627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oto</dc:creator>
  <cp:keywords/>
  <dc:description/>
  <cp:lastModifiedBy>Frank Soto</cp:lastModifiedBy>
  <cp:revision>9</cp:revision>
  <cp:lastPrinted>2019-06-27T17:18:00Z</cp:lastPrinted>
  <dcterms:created xsi:type="dcterms:W3CDTF">2019-05-22T15:07:00Z</dcterms:created>
  <dcterms:modified xsi:type="dcterms:W3CDTF">2019-06-27T17:19:00Z</dcterms:modified>
</cp:coreProperties>
</file>